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F7AA" w14:textId="425DB3D5" w:rsidR="000D05FE" w:rsidRPr="000D05FE" w:rsidRDefault="00F3740C" w:rsidP="000D05F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ssignment </w:t>
      </w:r>
      <w:r w:rsidR="00A37701">
        <w:rPr>
          <w:b/>
          <w:sz w:val="44"/>
          <w:szCs w:val="44"/>
        </w:rPr>
        <w:t>1</w:t>
      </w:r>
    </w:p>
    <w:p w14:paraId="092195C4" w14:textId="77777777" w:rsidR="000D05FE" w:rsidRPr="000D05FE" w:rsidRDefault="000D05FE" w:rsidP="000D05FE">
      <w:pPr>
        <w:jc w:val="center"/>
      </w:pPr>
    </w:p>
    <w:p w14:paraId="308D6944" w14:textId="77777777" w:rsidR="00A37701" w:rsidRPr="002024A3" w:rsidRDefault="00A37701" w:rsidP="00A37701">
      <w:pPr>
        <w:spacing w:line="360" w:lineRule="auto"/>
        <w:rPr>
          <w:b/>
          <w:bCs/>
          <w:sz w:val="24"/>
          <w:szCs w:val="24"/>
          <w:lang w:val="en-US"/>
        </w:rPr>
      </w:pPr>
      <w:r w:rsidRPr="002024A3">
        <w:rPr>
          <w:b/>
          <w:bCs/>
          <w:sz w:val="24"/>
          <w:szCs w:val="24"/>
          <w:lang w:val="en-US"/>
        </w:rPr>
        <w:t xml:space="preserve">Description: </w:t>
      </w:r>
    </w:p>
    <w:p w14:paraId="3C0C13AB" w14:textId="77777777" w:rsidR="00A37701" w:rsidRPr="00453928" w:rsidRDefault="00A37701" w:rsidP="00A3770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ssume that you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 hav</w:t>
      </w:r>
      <w:r>
        <w:rPr>
          <w:rFonts w:ascii="Book Antiqua" w:hAnsi="Book Antiqua"/>
          <w:sz w:val="24"/>
          <w:szCs w:val="24"/>
          <w:lang w:val="en-US"/>
        </w:rPr>
        <w:t>e the following JavaScript code:</w:t>
      </w:r>
    </w:p>
    <w:p w14:paraId="365B6947" w14:textId="77777777" w:rsidR="00A37701" w:rsidRDefault="00A37701" w:rsidP="00A37701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de – </w:t>
      </w:r>
    </w:p>
    <w:p w14:paraId="6BE2A0AE" w14:textId="77777777" w:rsidR="00A37701" w:rsidRPr="003D6703" w:rsidRDefault="00A37701" w:rsidP="00A3770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D6703">
        <w:rPr>
          <w:color w:val="009999"/>
          <w:sz w:val="24"/>
          <w:szCs w:val="24"/>
        </w:rPr>
        <w:t>const user = '</w:t>
      </w:r>
      <w:proofErr w:type="spellStart"/>
      <w:r w:rsidRPr="003D6703">
        <w:rPr>
          <w:color w:val="009999"/>
          <w:sz w:val="24"/>
          <w:szCs w:val="24"/>
        </w:rPr>
        <w:t>iiht_code</w:t>
      </w:r>
      <w:proofErr w:type="spellEnd"/>
      <w:r w:rsidRPr="003D6703">
        <w:rPr>
          <w:color w:val="009999"/>
          <w:sz w:val="24"/>
          <w:szCs w:val="24"/>
        </w:rPr>
        <w:t>';</w:t>
      </w:r>
    </w:p>
    <w:p w14:paraId="703B35E2" w14:textId="77777777" w:rsidR="00A37701" w:rsidRPr="003D6703" w:rsidRDefault="00A37701" w:rsidP="00A3770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D6703">
        <w:rPr>
          <w:color w:val="009999"/>
          <w:sz w:val="24"/>
          <w:szCs w:val="24"/>
        </w:rPr>
        <w:t>const attempts = 5;</w:t>
      </w:r>
    </w:p>
    <w:p w14:paraId="2A8F16EA" w14:textId="77777777" w:rsidR="00A37701" w:rsidRPr="003D6703" w:rsidRDefault="00A37701" w:rsidP="00A3770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4E6ED391" w14:textId="77777777" w:rsidR="00A37701" w:rsidRPr="00453928" w:rsidRDefault="00A37701" w:rsidP="00A3770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proofErr w:type="gramStart"/>
      <w:r w:rsidRPr="003D6703">
        <w:rPr>
          <w:color w:val="009999"/>
          <w:sz w:val="24"/>
          <w:szCs w:val="24"/>
        </w:rPr>
        <w:t>console.log(</w:t>
      </w:r>
      <w:proofErr w:type="gramEnd"/>
      <w:r w:rsidRPr="003D6703">
        <w:rPr>
          <w:color w:val="009999"/>
          <w:sz w:val="24"/>
          <w:szCs w:val="24"/>
        </w:rPr>
        <w:t>'%s failed to login %</w:t>
      </w:r>
      <w:proofErr w:type="spellStart"/>
      <w:r w:rsidRPr="003D6703">
        <w:rPr>
          <w:color w:val="009999"/>
          <w:sz w:val="24"/>
          <w:szCs w:val="24"/>
        </w:rPr>
        <w:t>i</w:t>
      </w:r>
      <w:proofErr w:type="spellEnd"/>
      <w:r w:rsidRPr="003D6703">
        <w:rPr>
          <w:color w:val="009999"/>
          <w:sz w:val="24"/>
          <w:szCs w:val="24"/>
        </w:rPr>
        <w:t xml:space="preserve"> times', user, attempts);</w:t>
      </w:r>
    </w:p>
    <w:p w14:paraId="0CB7433C" w14:textId="77777777" w:rsidR="00A37701" w:rsidRDefault="00A37701" w:rsidP="00A37701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6D9B1B4D" w14:textId="77777777" w:rsidR="00A37701" w:rsidRDefault="00A37701" w:rsidP="00A37701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D6703">
        <w:rPr>
          <w:rFonts w:ascii="Book Antiqua" w:hAnsi="Book Antiqua"/>
          <w:sz w:val="24"/>
          <w:szCs w:val="24"/>
          <w:lang w:val="en-US"/>
        </w:rPr>
        <w:t>let’s format a message containing a string and an integer</w:t>
      </w:r>
    </w:p>
    <w:p w14:paraId="72735640" w14:textId="77777777" w:rsidR="00A37701" w:rsidRPr="00D264A1" w:rsidRDefault="00A37701" w:rsidP="00A3770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Show the output.</w:t>
      </w:r>
    </w:p>
    <w:p w14:paraId="4DC0CA10" w14:textId="4ED0D298" w:rsidR="00A37701" w:rsidRDefault="00A37701" w:rsidP="00A3770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>Get the console log output?</w:t>
      </w:r>
    </w:p>
    <w:p w14:paraId="3C2BF0C1" w14:textId="68F29E57" w:rsidR="00925122" w:rsidRPr="00AA11C5" w:rsidRDefault="00925122" w:rsidP="00925122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3EB15A61" wp14:editId="54FCDB78">
            <wp:extent cx="3506668" cy="1971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7803" cy="1972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A88B" w14:textId="037C7033" w:rsidR="00A37701" w:rsidRDefault="00A37701" w:rsidP="00A3770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Using const can we define a variable in above code or not</w:t>
      </w:r>
      <w:r w:rsidRPr="003B471B">
        <w:rPr>
          <w:rFonts w:ascii="Book Antiqua" w:hAnsi="Book Antiqua"/>
          <w:b/>
          <w:bCs/>
          <w:sz w:val="24"/>
          <w:szCs w:val="24"/>
          <w:lang w:val="en-US"/>
        </w:rPr>
        <w:t>.</w:t>
      </w:r>
    </w:p>
    <w:p w14:paraId="57E913B1" w14:textId="4A6F7C14" w:rsidR="00925122" w:rsidRDefault="00925122" w:rsidP="00925122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31F7DF56" w14:textId="77777777" w:rsidR="00925122" w:rsidRDefault="00925122" w:rsidP="00925122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4B92C971" w14:textId="49F2718E" w:rsidR="00A37701" w:rsidRPr="00AA11C5" w:rsidRDefault="00A37701" w:rsidP="00A3770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>%s and %</w:t>
      </w:r>
      <w:proofErr w:type="spellStart"/>
      <w:r w:rsidRPr="00AA11C5">
        <w:rPr>
          <w:rFonts w:ascii="Book Antiqua" w:hAnsi="Book Antiqua"/>
          <w:b/>
          <w:bCs/>
          <w:sz w:val="24"/>
          <w:szCs w:val="24"/>
          <w:lang w:val="en-US"/>
        </w:rPr>
        <w:t>i</w:t>
      </w:r>
      <w:proofErr w:type="spellEnd"/>
      <w:r w:rsidRPr="00AA11C5">
        <w:rPr>
          <w:rFonts w:ascii="Book Antiqua" w:hAnsi="Book Antiqua"/>
          <w:b/>
          <w:bCs/>
          <w:sz w:val="24"/>
          <w:szCs w:val="24"/>
          <w:lang w:val="en-US"/>
        </w:rPr>
        <w:t> </w:t>
      </w:r>
      <w:proofErr w:type="gramStart"/>
      <w:r w:rsidRPr="00AA11C5">
        <w:rPr>
          <w:rFonts w:ascii="Book Antiqua" w:hAnsi="Book Antiqua"/>
          <w:b/>
          <w:bCs/>
          <w:sz w:val="24"/>
          <w:szCs w:val="24"/>
          <w:lang w:val="en-US"/>
        </w:rPr>
        <w:t>are</w:t>
      </w:r>
      <w:proofErr w:type="gramEnd"/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 replaced with values of user and attempts. The specifier %s is converted to a </w:t>
      </w:r>
      <w:r>
        <w:rPr>
          <w:rFonts w:ascii="Book Antiqua" w:hAnsi="Book Antiqua"/>
          <w:b/>
          <w:bCs/>
          <w:sz w:val="24"/>
          <w:szCs w:val="24"/>
          <w:lang w:val="en-US"/>
        </w:rPr>
        <w:t>__</w:t>
      </w:r>
      <w:proofErr w:type="spellStart"/>
      <w:r w:rsidR="00925122">
        <w:rPr>
          <w:rFonts w:ascii="Book Antiqua" w:hAnsi="Book Antiqua"/>
          <w:b/>
          <w:bCs/>
          <w:sz w:val="24"/>
          <w:szCs w:val="24"/>
          <w:lang w:val="en-US"/>
        </w:rPr>
        <w:t>iiht_code</w:t>
      </w:r>
      <w:proofErr w:type="spellEnd"/>
      <w:r>
        <w:rPr>
          <w:rFonts w:ascii="Book Antiqua" w:hAnsi="Book Antiqua"/>
          <w:b/>
          <w:bCs/>
          <w:sz w:val="24"/>
          <w:szCs w:val="24"/>
          <w:lang w:val="en-US"/>
        </w:rPr>
        <w:t>_</w:t>
      </w:r>
      <w:r w:rsidRPr="00AA11C5">
        <w:rPr>
          <w:rFonts w:ascii="Book Antiqua" w:hAnsi="Book Antiqua"/>
          <w:b/>
          <w:bCs/>
          <w:sz w:val="24"/>
          <w:szCs w:val="24"/>
          <w:lang w:val="en-US"/>
        </w:rPr>
        <w:t>, while %</w:t>
      </w:r>
      <w:proofErr w:type="spellStart"/>
      <w:r w:rsidRPr="00AA11C5">
        <w:rPr>
          <w:rFonts w:ascii="Book Antiqua" w:hAnsi="Book Antiqua"/>
          <w:b/>
          <w:bCs/>
          <w:sz w:val="24"/>
          <w:szCs w:val="24"/>
          <w:lang w:val="en-US"/>
        </w:rPr>
        <w:t>i</w:t>
      </w:r>
      <w:proofErr w:type="spellEnd"/>
      <w:r>
        <w:rPr>
          <w:rFonts w:ascii="Book Antiqua" w:hAnsi="Book Antiqua"/>
          <w:b/>
          <w:bCs/>
          <w:sz w:val="24"/>
          <w:szCs w:val="24"/>
          <w:lang w:val="en-US"/>
        </w:rPr>
        <w:t> is converted to a ____</w:t>
      </w:r>
      <w:r w:rsidR="00925122">
        <w:rPr>
          <w:rFonts w:ascii="Book Antiqua" w:hAnsi="Book Antiqua"/>
          <w:b/>
          <w:bCs/>
          <w:sz w:val="24"/>
          <w:szCs w:val="24"/>
          <w:lang w:val="en-US"/>
        </w:rPr>
        <w:t>5</w:t>
      </w:r>
      <w:r>
        <w:rPr>
          <w:rFonts w:ascii="Book Antiqua" w:hAnsi="Book Antiqua"/>
          <w:b/>
          <w:bCs/>
          <w:sz w:val="24"/>
          <w:szCs w:val="24"/>
          <w:lang w:val="en-US"/>
        </w:rPr>
        <w:t>________</w:t>
      </w:r>
      <w:r w:rsidRPr="00AA11C5">
        <w:rPr>
          <w:rFonts w:ascii="Book Antiqua" w:hAnsi="Book Antiqua"/>
          <w:b/>
          <w:bCs/>
          <w:sz w:val="24"/>
          <w:szCs w:val="24"/>
          <w:lang w:val="en-US"/>
        </w:rPr>
        <w:t>.</w:t>
      </w:r>
    </w:p>
    <w:p w14:paraId="5946D216" w14:textId="77777777" w:rsidR="00A37701" w:rsidRDefault="00A37701" w:rsidP="00A3770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Output:</w:t>
      </w:r>
    </w:p>
    <w:p w14:paraId="0CF66E43" w14:textId="77777777" w:rsidR="00A37701" w:rsidRDefault="00A37701" w:rsidP="00A3770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64F0B2C4" w14:textId="77777777" w:rsidR="00A37701" w:rsidRPr="00BA3411" w:rsidRDefault="00A37701" w:rsidP="00A3770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BA3411">
        <w:rPr>
          <w:rFonts w:ascii="Book Antiqua" w:hAnsi="Book Antiqua"/>
          <w:b/>
          <w:bCs/>
          <w:sz w:val="24"/>
          <w:szCs w:val="24"/>
          <w:lang w:val="en-US"/>
        </w:rPr>
        <w:lastRenderedPageBreak/>
        <w:t>Performance Outcomes:</w:t>
      </w:r>
    </w:p>
    <w:p w14:paraId="0106EC6A" w14:textId="77777777" w:rsidR="00A37701" w:rsidRDefault="00A37701" w:rsidP="00A37701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BA3411">
        <w:rPr>
          <w:rFonts w:ascii="Book Antiqua" w:hAnsi="Book Antiqua"/>
          <w:sz w:val="24"/>
          <w:szCs w:val="24"/>
          <w:lang w:val="en-US"/>
        </w:rPr>
        <w:t xml:space="preserve">Upon successful completion of the assignment, the participant is well versed in </w:t>
      </w:r>
    </w:p>
    <w:p w14:paraId="01A83E82" w14:textId="77777777" w:rsidR="00A37701" w:rsidRDefault="00A37701" w:rsidP="00A3770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User are able to create const and use with log function and find the appropriate result.</w:t>
      </w:r>
    </w:p>
    <w:p w14:paraId="2E72A3D9" w14:textId="77777777" w:rsidR="00A37701" w:rsidRDefault="00A37701" w:rsidP="00A3770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Knowledge to maintain the output value using log based on string and int.</w:t>
      </w:r>
    </w:p>
    <w:p w14:paraId="4DF9D1FE" w14:textId="2BA66220" w:rsidR="00C7540E" w:rsidRDefault="00A37701" w:rsidP="00A37701">
      <w:pPr>
        <w:pStyle w:val="ListParagraph"/>
        <w:numPr>
          <w:ilvl w:val="0"/>
          <w:numId w:val="1"/>
        </w:numPr>
      </w:pPr>
      <w:r w:rsidRPr="00A37701">
        <w:rPr>
          <w:rFonts w:ascii="Book Antiqua" w:hAnsi="Book Antiqua"/>
          <w:sz w:val="24"/>
          <w:szCs w:val="24"/>
          <w:lang w:val="en-US"/>
        </w:rPr>
        <w:t>Able to know how can assign and get variable value print single line.</w:t>
      </w:r>
    </w:p>
    <w:p w14:paraId="41986D27" w14:textId="50EA3540" w:rsidR="0092614E" w:rsidRDefault="0092614E"/>
    <w:sectPr w:rsidR="009261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7E5A0" w14:textId="77777777" w:rsidR="00561E8D" w:rsidRDefault="00561E8D" w:rsidP="00723483">
      <w:pPr>
        <w:spacing w:after="0" w:line="240" w:lineRule="auto"/>
      </w:pPr>
      <w:r>
        <w:separator/>
      </w:r>
    </w:p>
  </w:endnote>
  <w:endnote w:type="continuationSeparator" w:id="0">
    <w:p w14:paraId="3E984967" w14:textId="77777777" w:rsidR="00561E8D" w:rsidRDefault="00561E8D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eastAsia="en-IN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59333" w14:textId="77777777" w:rsidR="00561E8D" w:rsidRDefault="00561E8D" w:rsidP="00723483">
      <w:pPr>
        <w:spacing w:after="0" w:line="240" w:lineRule="auto"/>
      </w:pPr>
      <w:r>
        <w:separator/>
      </w:r>
    </w:p>
  </w:footnote>
  <w:footnote w:type="continuationSeparator" w:id="0">
    <w:p w14:paraId="4F4C9956" w14:textId="77777777" w:rsidR="00561E8D" w:rsidRDefault="00561E8D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5661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979379896">
    <w:abstractNumId w:val="1"/>
  </w:num>
  <w:num w:numId="2" w16cid:durableId="377894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5FE"/>
    <w:rsid w:val="00215C10"/>
    <w:rsid w:val="0050485E"/>
    <w:rsid w:val="00561E8D"/>
    <w:rsid w:val="00723483"/>
    <w:rsid w:val="007E7BC0"/>
    <w:rsid w:val="00925122"/>
    <w:rsid w:val="0092614E"/>
    <w:rsid w:val="00930CEB"/>
    <w:rsid w:val="00A01278"/>
    <w:rsid w:val="00A37701"/>
    <w:rsid w:val="00AE0E14"/>
    <w:rsid w:val="00C7540E"/>
    <w:rsid w:val="00D337A9"/>
    <w:rsid w:val="00F3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77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7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7701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5T06:19:00Z</dcterms:created>
  <dcterms:modified xsi:type="dcterms:W3CDTF">2022-04-12T18:42:00Z</dcterms:modified>
</cp:coreProperties>
</file>